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C1828" w:rsidRDefault="007C5614"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First of all</w:t>
      </w:r>
      <w:r w:rsidR="00EC1828">
        <w:rPr>
          <w:rFonts w:ascii="Times New Roman" w:hAnsi="Times New Roman" w:cs="Times New Roman"/>
          <w:sz w:val="24"/>
          <w:szCs w:val="24"/>
        </w:rPr>
        <w:t>,</w:t>
      </w:r>
      <w:r>
        <w:rPr>
          <w:rFonts w:ascii="Times New Roman" w:hAnsi="Times New Roman" w:cs="Times New Roman"/>
          <w:sz w:val="24"/>
          <w:szCs w:val="24"/>
        </w:rPr>
        <w:t xml:space="preserve"> </w:t>
      </w:r>
      <w:r w:rsidR="00EC1828">
        <w:rPr>
          <w:rFonts w:ascii="Times New Roman" w:hAnsi="Times New Roman" w:cs="Times New Roman"/>
          <w:sz w:val="24"/>
          <w:szCs w:val="24"/>
        </w:rPr>
        <w:t>I</w:t>
      </w:r>
      <w:r>
        <w:rPr>
          <w:rFonts w:ascii="Times New Roman" w:hAnsi="Times New Roman" w:cs="Times New Roman"/>
          <w:sz w:val="24"/>
          <w:szCs w:val="24"/>
        </w:rPr>
        <w:t xml:space="preserve"> would like to introduce myself. My name is Ilham Mulya Rafid now, </w:t>
      </w:r>
      <w:r w:rsidR="00EC1828">
        <w:rPr>
          <w:rFonts w:ascii="Times New Roman" w:hAnsi="Times New Roman" w:cs="Times New Roman"/>
          <w:sz w:val="24"/>
          <w:szCs w:val="24"/>
        </w:rPr>
        <w:t>I'</w:t>
      </w:r>
      <w:r>
        <w:rPr>
          <w:rFonts w:ascii="Times New Roman" w:hAnsi="Times New Roman" w:cs="Times New Roman"/>
          <w:sz w:val="24"/>
          <w:szCs w:val="24"/>
        </w:rPr>
        <w:t xml:space="preserve">m currently studying at Universitas Indonesia majoring in Computer Engineering. The main reason </w:t>
      </w:r>
      <w:r w:rsidR="00EC1828">
        <w:rPr>
          <w:rFonts w:ascii="Times New Roman" w:hAnsi="Times New Roman" w:cs="Times New Roman"/>
          <w:sz w:val="24"/>
          <w:szCs w:val="24"/>
        </w:rPr>
        <w:t xml:space="preserve">that I choosing to take that study because I have a high interest and passion in the computer hardware industry. Therefore by undertaking this study, I hope that it will greatly increase my knowledge and skills in order to pursue a career in computer hardware industries. </w:t>
      </w:r>
      <w:r w:rsidR="00EC1828">
        <w:rPr>
          <w:rFonts w:ascii="Times New Roman" w:hAnsi="Times New Roman" w:cs="Times New Roman"/>
          <w:sz w:val="24"/>
          <w:szCs w:val="24"/>
        </w:rPr>
        <w:t xml:space="preserve">. One </w:t>
      </w:r>
      <w:r w:rsidR="00EC1828">
        <w:rPr>
          <w:rFonts w:ascii="Times New Roman" w:hAnsi="Times New Roman" w:cs="Times New Roman"/>
          <w:sz w:val="24"/>
          <w:szCs w:val="24"/>
        </w:rPr>
        <w:t>tremendous</w:t>
      </w:r>
      <w:r w:rsidR="00EC1828">
        <w:rPr>
          <w:rFonts w:ascii="Times New Roman" w:hAnsi="Times New Roman" w:cs="Times New Roman"/>
          <w:sz w:val="24"/>
          <w:szCs w:val="24"/>
        </w:rPr>
        <w:t xml:space="preserve"> target in my life is  I became the Head of the R&amp;D Division in computer manufacturing companies such as ASUS, NVIDIA, INTEL, etc</w:t>
      </w:r>
      <w:r w:rsidR="00EC1828">
        <w:rPr>
          <w:rFonts w:ascii="Times New Roman" w:hAnsi="Times New Roman" w:cs="Times New Roman"/>
          <w:sz w:val="24"/>
          <w:szCs w:val="24"/>
        </w:rPr>
        <w:t>.</w:t>
      </w:r>
    </w:p>
    <w:p w:rsidR="00EC1828" w:rsidRDefault="00EC1828"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Besides that, I’m also interested in Gaming Industries. I think that Gaming Industries is rapidly growing because of the huge amount of computer hardware development growth. Therefore in order to contribute to those industries, I would like to create my own Game Studios. This game studio that I’ve created not officially launched in December 2018 by releasing our own first game called “The Mighty Gatot Kaca” a 32-bit pixel based Graphics, 2D Platformer Game.</w:t>
      </w:r>
    </w:p>
    <w:p w:rsidR="00EC1828" w:rsidRDefault="00EC1828"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I also have an idea to expand this company that not only for the Game Studio but also, Application &amp; Web Development Company &amp; Visual Art Company. So I planning about at Q4 this year, I’m launching the Official Website of my Company. This company may be very small at first cause I wanted to constantly improve this company while I’m taking another study.</w:t>
      </w:r>
    </w:p>
    <w:p w:rsidR="00EC1828" w:rsidRDefault="00EC1828"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After I’m finishing my current study in 2021, I want to take the Master’s Degrees Program at Top Universities like MIT, NTU, Waseda University, etc. The major that I would like to take is Computer Sciences or Economics. By taking those studies I hope that the knowledge and skills that I’ve gained can be very helpful to develop my small company and improving my career. In brief, while I’m taking the Master</w:t>
      </w:r>
      <w:r w:rsidR="00B8015E">
        <w:rPr>
          <w:rFonts w:ascii="Times New Roman" w:hAnsi="Times New Roman" w:cs="Times New Roman"/>
          <w:sz w:val="24"/>
          <w:szCs w:val="24"/>
        </w:rPr>
        <w:t>'s</w:t>
      </w:r>
      <w:r>
        <w:rPr>
          <w:rFonts w:ascii="Times New Roman" w:hAnsi="Times New Roman" w:cs="Times New Roman"/>
          <w:sz w:val="24"/>
          <w:szCs w:val="24"/>
        </w:rPr>
        <w:t xml:space="preserve"> Degree, I’m working at the Computer Manufacturing Companies and Developing my small company step by step.</w:t>
      </w:r>
    </w:p>
    <w:p w:rsidR="00B8015E" w:rsidRDefault="00B8015E"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order to develop my small company in Visual Art Company, the first priority that I’m taking is to gathering the appropriate skills and knowledge in any form of visual arts. The visual arts that I’m talking about are like 3D Arts for engineering, products, etc. also 2D Arts from modern arts and fine arts. In 2017 I’m starting to fulfilling my Visual Arts portfolio and hoping that I am able to growth even more. </w:t>
      </w:r>
    </w:p>
    <w:p w:rsidR="00B8015E" w:rsidRDefault="00B8015E"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second priority is to study even more about any kind of programming language, frameworks and development tools for software development. Starting to develop many small </w:t>
      </w:r>
      <w:r>
        <w:rPr>
          <w:rFonts w:ascii="Times New Roman" w:hAnsi="Times New Roman" w:cs="Times New Roman"/>
          <w:sz w:val="24"/>
          <w:szCs w:val="24"/>
        </w:rPr>
        <w:lastRenderedPageBreak/>
        <w:t>scale software development projects with various tools, frameworks, and libraries, fulfilling my software development portfolio by that. Therefore I also must be flexible, learn something new based on market needs and trends.</w:t>
      </w:r>
      <w:r w:rsidR="00A86682">
        <w:rPr>
          <w:rFonts w:ascii="Times New Roman" w:hAnsi="Times New Roman" w:cs="Times New Roman"/>
          <w:sz w:val="24"/>
          <w:szCs w:val="24"/>
        </w:rPr>
        <w:t xml:space="preserve"> In this phase at around this year especially in Q4, I can start to realize this idea by deploying my small company to gain reputation and awareness.</w:t>
      </w:r>
    </w:p>
    <w:p w:rsidR="00413B14" w:rsidRDefault="00413B14"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And the third priority is starting to open a business in Game development sectors. I was planning to create special characteristics for all of my games that consumers can appreciate and recognize them as our identity. The special characteristics that I’m talking about are Intelligence A.I. in Game, Deep and Detailed Story, and Uniquely Beautifull Visual Arts. This plan is about to be executed at around 2 – 4 years from now.</w:t>
      </w:r>
    </w:p>
    <w:p w:rsidR="00182E08" w:rsidRDefault="005B1E7D"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out my career in a computer manufacturing company, the first thing that I planned is about able to get full-time work, especially in the R&amp;D Division. By doing this I was hoping that I can constantly escalate in my career step by step. I’m hoping this plan can be executed smoothly after I finished my Master’s Degree Program </w:t>
      </w:r>
      <w:r w:rsidR="00182E08">
        <w:rPr>
          <w:rFonts w:ascii="Times New Roman" w:hAnsi="Times New Roman" w:cs="Times New Roman"/>
          <w:sz w:val="24"/>
          <w:szCs w:val="24"/>
        </w:rPr>
        <w:t>in</w:t>
      </w:r>
      <w:r>
        <w:rPr>
          <w:rFonts w:ascii="Times New Roman" w:hAnsi="Times New Roman" w:cs="Times New Roman"/>
          <w:sz w:val="24"/>
          <w:szCs w:val="24"/>
        </w:rPr>
        <w:t xml:space="preserve"> about 2022 – 2023</w:t>
      </w:r>
      <w:r w:rsidR="00182E08">
        <w:rPr>
          <w:rFonts w:ascii="Times New Roman" w:hAnsi="Times New Roman" w:cs="Times New Roman"/>
          <w:sz w:val="24"/>
          <w:szCs w:val="24"/>
        </w:rPr>
        <w:t>. I was planning about pursuing a career in the company for about 10 years and by that my small company is ready to be deployed and compete in the market.</w:t>
      </w:r>
    </w:p>
    <w:p w:rsidR="00182E08" w:rsidRDefault="002D11BE" w:rsidP="007C5614">
      <w:pPr>
        <w:spacing w:line="360" w:lineRule="auto"/>
        <w:jc w:val="both"/>
        <w:rPr>
          <w:rFonts w:ascii="Times New Roman" w:hAnsi="Times New Roman" w:cs="Times New Roman"/>
          <w:sz w:val="24"/>
          <w:szCs w:val="24"/>
        </w:rPr>
      </w:pPr>
      <w:r>
        <w:rPr>
          <w:rFonts w:ascii="Times New Roman" w:hAnsi="Times New Roman" w:cs="Times New Roman"/>
          <w:sz w:val="24"/>
          <w:szCs w:val="24"/>
        </w:rPr>
        <w:t>At the ends, I was planning about in 2032 – 2033 or at the age of 33 years old I’m able to work and develop my own company. That hopefully this company can be passed to my successor. So, a</w:t>
      </w:r>
      <w:bookmarkStart w:id="0" w:name="_GoBack"/>
      <w:bookmarkEnd w:id="0"/>
      <w:r>
        <w:rPr>
          <w:rFonts w:ascii="Times New Roman" w:hAnsi="Times New Roman" w:cs="Times New Roman"/>
          <w:sz w:val="24"/>
          <w:szCs w:val="24"/>
        </w:rPr>
        <w:t xml:space="preserve">bout my personal life at about the age of 30 years old, I was planning to get married and start a family life. </w:t>
      </w:r>
    </w:p>
    <w:p w:rsidR="00EC1828" w:rsidRPr="00EC1828" w:rsidRDefault="00EC1828" w:rsidP="007C5614">
      <w:pPr>
        <w:spacing w:line="360" w:lineRule="auto"/>
        <w:jc w:val="both"/>
        <w:rPr>
          <w:rFonts w:ascii="Times New Roman" w:hAnsi="Times New Roman" w:cs="Times New Roman"/>
          <w:sz w:val="24"/>
          <w:szCs w:val="24"/>
        </w:rPr>
      </w:pPr>
    </w:p>
    <w:sectPr w:rsidR="00EC1828" w:rsidRPr="00EC1828">
      <w:headerReference w:type="even" r:id="rId6"/>
      <w:headerReference w:type="default" r:id="rId7"/>
      <w:footerReference w:type="even" r:id="rId8"/>
      <w:footerReference w:type="default" r:id="rId9"/>
      <w:headerReference w:type="first" r:id="rId10"/>
      <w:footerReference w:type="firs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727E5" w:rsidRDefault="00C727E5" w:rsidP="007C5614">
      <w:pPr>
        <w:spacing w:after="0" w:line="240" w:lineRule="auto"/>
      </w:pPr>
      <w:r>
        <w:separator/>
      </w:r>
    </w:p>
  </w:endnote>
  <w:endnote w:type="continuationSeparator" w:id="0">
    <w:p w:rsidR="00C727E5" w:rsidRDefault="00C727E5" w:rsidP="007C56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015E" w:rsidRDefault="00B801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015E" w:rsidRDefault="00B801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015E" w:rsidRDefault="00B801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727E5" w:rsidRDefault="00C727E5" w:rsidP="007C5614">
      <w:pPr>
        <w:spacing w:after="0" w:line="240" w:lineRule="auto"/>
      </w:pPr>
      <w:r>
        <w:separator/>
      </w:r>
    </w:p>
  </w:footnote>
  <w:footnote w:type="continuationSeparator" w:id="0">
    <w:p w:rsidR="00C727E5" w:rsidRDefault="00C727E5" w:rsidP="007C56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015E" w:rsidRDefault="00B801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5614" w:rsidRDefault="007C5614" w:rsidP="007C5614">
    <w:pPr>
      <w:pStyle w:val="Header"/>
      <w:spacing w:line="360" w:lineRule="auto"/>
      <w:rPr>
        <w:rFonts w:ascii="Times New Roman" w:hAnsi="Times New Roman" w:cs="Times New Roman"/>
        <w:sz w:val="24"/>
        <w:szCs w:val="24"/>
      </w:rPr>
    </w:pPr>
    <w:r>
      <w:rPr>
        <w:rFonts w:ascii="Times New Roman" w:hAnsi="Times New Roman" w:cs="Times New Roman"/>
        <w:sz w:val="24"/>
        <w:szCs w:val="24"/>
      </w:rPr>
      <w:t>Ilham Mulya Rafid</w:t>
    </w:r>
    <w:r>
      <w:rPr>
        <w:rFonts w:ascii="Times New Roman" w:hAnsi="Times New Roman" w:cs="Times New Roman"/>
        <w:sz w:val="24"/>
        <w:szCs w:val="24"/>
      </w:rPr>
      <w:tab/>
    </w:r>
    <w:r>
      <w:rPr>
        <w:rFonts w:ascii="Times New Roman" w:hAnsi="Times New Roman" w:cs="Times New Roman"/>
        <w:sz w:val="24"/>
        <w:szCs w:val="24"/>
      </w:rPr>
      <w:tab/>
      <w:t>Manajemen Proyek TIK - 01</w:t>
    </w:r>
  </w:p>
  <w:p w:rsidR="007C5614" w:rsidRDefault="007C5614" w:rsidP="007C5614">
    <w:pPr>
      <w:pStyle w:val="Header"/>
      <w:spacing w:line="360" w:lineRule="auto"/>
      <w:rPr>
        <w:rFonts w:ascii="Times New Roman" w:hAnsi="Times New Roman" w:cs="Times New Roman"/>
        <w:sz w:val="24"/>
        <w:szCs w:val="24"/>
      </w:rPr>
    </w:pPr>
    <w:r>
      <w:rPr>
        <w:rFonts w:ascii="Times New Roman" w:hAnsi="Times New Roman" w:cs="Times New Roman"/>
        <w:sz w:val="24"/>
        <w:szCs w:val="24"/>
      </w:rPr>
      <w:t>1706985994</w:t>
    </w:r>
    <w:r>
      <w:rPr>
        <w:rFonts w:ascii="Times New Roman" w:hAnsi="Times New Roman" w:cs="Times New Roman"/>
        <w:sz w:val="24"/>
        <w:szCs w:val="24"/>
      </w:rPr>
      <w:tab/>
    </w:r>
    <w:r>
      <w:rPr>
        <w:rFonts w:ascii="Times New Roman" w:hAnsi="Times New Roman" w:cs="Times New Roman"/>
        <w:sz w:val="24"/>
        <w:szCs w:val="24"/>
      </w:rPr>
      <w:tab/>
      <w:t>18 Februari 2020</w:t>
    </w:r>
  </w:p>
  <w:p w:rsidR="00B8015E" w:rsidRPr="007C5614" w:rsidRDefault="00B8015E" w:rsidP="007C5614">
    <w:pPr>
      <w:pStyle w:val="Header"/>
      <w:spacing w:line="360" w:lineRule="auto"/>
      <w:rPr>
        <w:rFonts w:ascii="Times New Roman" w:hAnsi="Times New Roman" w:cs="Times New Roman"/>
        <w:sz w:val="24"/>
        <w:szCs w:val="24"/>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8015E" w:rsidRDefault="00B8015E">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2MTExMjE3srA0MDNW0lEKTi0uzszPAykwrAUAwCrlliwAAAA="/>
  </w:docVars>
  <w:rsids>
    <w:rsidRoot w:val="007C5614"/>
    <w:rsid w:val="00182E08"/>
    <w:rsid w:val="002754FB"/>
    <w:rsid w:val="002D11BE"/>
    <w:rsid w:val="00413B14"/>
    <w:rsid w:val="005B1E7D"/>
    <w:rsid w:val="007C5614"/>
    <w:rsid w:val="00A86682"/>
    <w:rsid w:val="00B8015E"/>
    <w:rsid w:val="00C727E5"/>
    <w:rsid w:val="00E77BAF"/>
    <w:rsid w:val="00EC1828"/>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5BC4BC"/>
  <w15:chartTrackingRefBased/>
  <w15:docId w15:val="{CB842B1F-0151-4D2A-A984-3C6EF98D1D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C561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C5614"/>
  </w:style>
  <w:style w:type="paragraph" w:styleId="Footer">
    <w:name w:val="footer"/>
    <w:basedOn w:val="Normal"/>
    <w:link w:val="FooterChar"/>
    <w:uiPriority w:val="99"/>
    <w:unhideWhenUsed/>
    <w:rsid w:val="007C561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C56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7</TotalTime>
  <Pages>2</Pages>
  <Words>616</Words>
  <Characters>3514</Characters>
  <Application>Microsoft Office Word</Application>
  <DocSecurity>0</DocSecurity>
  <Lines>29</Lines>
  <Paragraphs>8</Paragraphs>
  <ScaleCrop>false</ScaleCrop>
  <Company/>
  <LinksUpToDate>false</LinksUpToDate>
  <CharactersWithSpaces>4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ham Mulya Rafid</dc:creator>
  <cp:keywords/>
  <dc:description/>
  <cp:lastModifiedBy>Ilham Mulya Rafid</cp:lastModifiedBy>
  <cp:revision>8</cp:revision>
  <dcterms:created xsi:type="dcterms:W3CDTF">2020-02-16T16:26:00Z</dcterms:created>
  <dcterms:modified xsi:type="dcterms:W3CDTF">2020-02-16T17:53:00Z</dcterms:modified>
</cp:coreProperties>
</file>